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C86AF7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</w:r>
      <w:r>
        <w:rPr>
          <w:noProof/>
          <w:sz w:val="30"/>
          <w:szCs w:val="30"/>
        </w:rPr>
        <w:pict>
          <v:group id="Canvas 3" o:spid="_x0000_s1026" editas="canvas" style="width:62.8pt;height:83pt;mso-position-horizontal-relative:char;mso-position-vertical-relative:line" coordsize="7975,1054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7975;height:10541;visibility:visible">
              <v:fill o:detectmouseclick="t"/>
              <v:path o:connecttype="none"/>
            </v:shape>
            <v:shape id="Picture 4" o:spid="_x0000_s1028" type="#_x0000_t75" style="position:absolute;left:360;top:359;width:7620;height:101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<v:imagedata r:id="rId8" o:title="index"/>
            </v:shape>
            <w10:wrap type="none"/>
            <w10:anchorlock/>
          </v:group>
        </w:pic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7644BE" w:rsidP="005F6A05">
            <w:pPr>
              <w:ind w:firstLine="0"/>
              <w:jc w:val="center"/>
              <w:rPr>
                <w:rtl/>
                <w:lang w:bidi="fa-IR"/>
              </w:rPr>
            </w:pPr>
            <w:r w:rsidRPr="007644BE">
              <w:rPr>
                <w:rtl/>
                <w:lang w:bidi="fa-IR"/>
              </w:rPr>
              <w:t>جريانهاي ميكرو و نانو</w:t>
            </w:r>
          </w:p>
        </w:tc>
        <w:tc>
          <w:tcPr>
            <w:tcW w:w="507" w:type="pct"/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  <w:r w:rsidR="00823233">
              <w:rPr>
                <w:rFonts w:hint="cs"/>
                <w:rtl/>
                <w:lang w:bidi="fa-IR"/>
              </w:rPr>
              <w:t xml:space="preserve"> ارشد</w:t>
            </w:r>
          </w:p>
        </w:tc>
        <w:tc>
          <w:tcPr>
            <w:tcW w:w="845" w:type="pct"/>
            <w:vAlign w:val="center"/>
          </w:tcPr>
          <w:p w:rsidR="00C26748" w:rsidRDefault="00FE6F9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رمان صادق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طابق برنامه ترم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7644BE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7644BE" w:rsidP="007644BE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 2" w:char="F0A2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52655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6138D2" w:rsidRDefault="007644BE" w:rsidP="00AA67C4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یالات پیشرفته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7644BE" w:rsidRDefault="00C16AA2" w:rsidP="001E5552">
            <w:pPr>
              <w:pStyle w:val="ListParagraph"/>
              <w:numPr>
                <w:ilvl w:val="0"/>
                <w:numId w:val="23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</w:t>
            </w:r>
            <w:r w:rsidR="00827078" w:rsidRPr="005F2380">
              <w:rPr>
                <w:b/>
                <w:bCs/>
                <w:sz w:val="20"/>
                <w:szCs w:val="20"/>
                <w:lang w:bidi="fa-IR"/>
              </w:rPr>
              <w:t>MATLA</w:t>
            </w:r>
            <w:r w:rsidR="001E5552">
              <w:rPr>
                <w:b/>
                <w:bCs/>
                <w:sz w:val="20"/>
                <w:szCs w:val="20"/>
                <w:lang w:bidi="fa-IR"/>
              </w:rPr>
              <w:t>B</w:t>
            </w:r>
            <w:r w:rsidR="005F2380" w:rsidRPr="005F2380">
              <w:rPr>
                <w:rFonts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7644BE" w:rsidRDefault="007644BE" w:rsidP="005F2380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 w:rsidRPr="007644BE">
              <w:rPr>
                <w:rFonts w:hint="cs"/>
                <w:rtl/>
                <w:lang w:bidi="fa-IR"/>
              </w:rPr>
              <w:t xml:space="preserve">نرم افزار </w:t>
            </w:r>
            <w:r w:rsidRPr="007644BE">
              <w:rPr>
                <w:b/>
                <w:bCs/>
                <w:sz w:val="20"/>
                <w:szCs w:val="20"/>
                <w:lang w:bidi="fa-IR"/>
              </w:rPr>
              <w:t>Comsol Multiphysics</w:t>
            </w:r>
          </w:p>
          <w:p w:rsidR="00C44141" w:rsidRPr="00055FF1" w:rsidRDefault="00C16AA2" w:rsidP="00827078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هارت </w:t>
            </w:r>
            <w:r w:rsidR="00827078">
              <w:rPr>
                <w:rFonts w:hint="cs"/>
                <w:rtl/>
                <w:lang w:bidi="fa-IR"/>
              </w:rPr>
              <w:t xml:space="preserve"> </w:t>
            </w:r>
            <w:r w:rsidR="00827078">
              <w:rPr>
                <w:rFonts w:hint="cs"/>
                <w:b/>
                <w:bCs/>
                <w:rtl/>
                <w:lang w:bidi="fa-IR"/>
              </w:rPr>
              <w:t>برنامه نویسی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5F2380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5F2380">
              <w:rPr>
                <w:rFonts w:hint="cs"/>
              </w:rPr>
              <w:sym w:font="Wingdings 2" w:char="F0A2"/>
            </w:r>
            <w:r w:rsidR="00375E85"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827078">
              <w:rPr>
                <w:rFonts w:hint="cs"/>
              </w:rPr>
              <w:sym w:font="Wingdings 2" w:char="F0A2"/>
            </w:r>
            <w:r w:rsidR="00375E85"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5F2380" w:rsidRPr="00853C2F">
              <w:rPr>
                <w:rFonts w:hint="cs"/>
              </w:rPr>
              <w:sym w:font="Wingdings" w:char="F06F"/>
            </w:r>
            <w:r w:rsidR="005F2380">
              <w:rPr>
                <w:rFonts w:hint="cs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5F2380">
              <w:rPr>
                <w:rFonts w:hint="cs"/>
              </w:rPr>
              <w:sym w:font="Wingdings 2" w:char="F0A2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9D3149" w:rsidRDefault="009D3149" w:rsidP="009D3149">
            <w:pPr>
              <w:pStyle w:val="ListParagraph"/>
              <w:numPr>
                <w:ilvl w:val="0"/>
                <w:numId w:val="25"/>
              </w:numPr>
              <w:bidi w:val="0"/>
              <w:spacing w:after="200" w:line="276" w:lineRule="auto"/>
              <w:jc w:val="left"/>
              <w:rPr>
                <w:rFonts w:asciiTheme="majorBidi" w:hAnsiTheme="majorBidi" w:cstheme="majorBidi"/>
                <w:sz w:val="20"/>
                <w:szCs w:val="20"/>
              </w:rPr>
            </w:pPr>
            <w:r w:rsidRPr="008107AB">
              <w:rPr>
                <w:rFonts w:asciiTheme="majorBidi" w:hAnsiTheme="majorBidi" w:cstheme="majorBidi"/>
                <w:sz w:val="20"/>
                <w:szCs w:val="20"/>
              </w:rPr>
              <w:t>J. H. Masliyah and S. Bhattacharjee</w:t>
            </w:r>
            <w:r w:rsidRPr="00B622A3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, Electrokinetic and Colloid Transport Phenomena</w:t>
            </w:r>
            <w:r w:rsidRPr="008107AB">
              <w:rPr>
                <w:rFonts w:asciiTheme="majorBidi" w:hAnsiTheme="majorBidi" w:cstheme="majorBidi"/>
                <w:sz w:val="20"/>
                <w:szCs w:val="20"/>
              </w:rPr>
              <w:t>, Wiley, New Jersey, First ed., 2006.</w:t>
            </w:r>
          </w:p>
          <w:p w:rsidR="009D3149" w:rsidRPr="00673FBA" w:rsidRDefault="009D3149" w:rsidP="009D3149">
            <w:pPr>
              <w:pStyle w:val="ListParagraph"/>
              <w:numPr>
                <w:ilvl w:val="0"/>
                <w:numId w:val="25"/>
              </w:numPr>
              <w:bidi w:val="0"/>
              <w:spacing w:after="200" w:line="276" w:lineRule="auto"/>
              <w:jc w:val="left"/>
              <w:rPr>
                <w:rFonts w:asciiTheme="majorBidi" w:hAnsiTheme="majorBidi" w:cstheme="majorBidi"/>
                <w:sz w:val="20"/>
                <w:szCs w:val="20"/>
              </w:rPr>
            </w:pPr>
            <w:r w:rsidRPr="009B1DDB"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Pr="009B1DDB">
              <w:rPr>
                <w:rFonts w:asciiTheme="majorBidi" w:hAnsiTheme="majorBidi" w:cstheme="majorBidi"/>
                <w:sz w:val="20"/>
                <w:szCs w:val="20"/>
              </w:rPr>
              <w:t xml:space="preserve"> P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Pr="009B1DDB">
              <w:rPr>
                <w:rFonts w:asciiTheme="majorBidi" w:hAnsiTheme="majorBidi" w:cstheme="majorBidi"/>
                <w:sz w:val="20"/>
                <w:szCs w:val="20"/>
              </w:rPr>
              <w:t xml:space="preserve"> Hughe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r w:rsidRPr="009B1DDB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Nanoelectromechanics in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E</w:t>
            </w:r>
            <w:r w:rsidRPr="009B1DDB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ngineering and </w:t>
            </w: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B</w:t>
            </w:r>
            <w:r w:rsidRPr="009B1DDB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ology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r w:rsidRPr="009B1DDB">
              <w:rPr>
                <w:rFonts w:asciiTheme="majorBidi" w:hAnsiTheme="majorBidi" w:cstheme="majorBidi"/>
                <w:sz w:val="20"/>
                <w:szCs w:val="20"/>
              </w:rPr>
              <w:t>CRC P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ress, </w:t>
            </w:r>
            <w:r w:rsidRPr="009B1DDB">
              <w:rPr>
                <w:rFonts w:ascii="AGaramond-Regular" w:hAnsi="AGaramond-Regular" w:cs="AGaramond-Regular"/>
                <w:sz w:val="20"/>
                <w:szCs w:val="20"/>
              </w:rPr>
              <w:t>Boca Raton</w:t>
            </w:r>
            <w:r>
              <w:rPr>
                <w:rFonts w:ascii="AGaramond-Regular" w:hAnsi="AGaramond-Regular" w:cs="AGaramond-Regular"/>
                <w:sz w:val="20"/>
                <w:szCs w:val="20"/>
              </w:rPr>
              <w:t xml:space="preserve">,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003.</w:t>
            </w:r>
          </w:p>
          <w:p w:rsidR="009D3149" w:rsidRDefault="009D3149" w:rsidP="009D3149">
            <w:pPr>
              <w:pStyle w:val="ListParagraph"/>
              <w:numPr>
                <w:ilvl w:val="0"/>
                <w:numId w:val="25"/>
              </w:numPr>
              <w:bidi w:val="0"/>
              <w:spacing w:after="200" w:line="276" w:lineRule="auto"/>
              <w:jc w:val="left"/>
              <w:rPr>
                <w:rFonts w:asciiTheme="majorBidi" w:hAnsiTheme="majorBidi" w:cstheme="majorBidi"/>
                <w:sz w:val="20"/>
                <w:szCs w:val="20"/>
              </w:rPr>
            </w:pPr>
            <w:r w:rsidRPr="00B03D69">
              <w:rPr>
                <w:rFonts w:asciiTheme="majorBidi" w:hAnsiTheme="majorBidi" w:cstheme="majorBidi"/>
                <w:sz w:val="20"/>
                <w:szCs w:val="20"/>
              </w:rPr>
              <w:t xml:space="preserve">G. Karniadakis, A. Beskok and N. Aluru, </w:t>
            </w:r>
            <w:r w:rsidRPr="00B622A3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Microflows and Nanoflows, Fundamentals and Simulation</w:t>
            </w:r>
            <w:r w:rsidRPr="00B03D69">
              <w:rPr>
                <w:rFonts w:asciiTheme="majorBidi" w:hAnsiTheme="majorBidi" w:cstheme="majorBidi"/>
                <w:sz w:val="20"/>
                <w:szCs w:val="20"/>
              </w:rPr>
              <w:t>, Springer, New York, 2005.</w:t>
            </w:r>
          </w:p>
          <w:p w:rsidR="00221EE3" w:rsidRPr="009D3149" w:rsidRDefault="009D3149" w:rsidP="009D3149">
            <w:pPr>
              <w:pStyle w:val="ListParagraph"/>
              <w:numPr>
                <w:ilvl w:val="0"/>
                <w:numId w:val="25"/>
              </w:numPr>
              <w:bidi w:val="0"/>
              <w:spacing w:after="200" w:line="276" w:lineRule="auto"/>
              <w:jc w:val="left"/>
              <w:rPr>
                <w:rFonts w:asciiTheme="majorBidi" w:hAnsiTheme="majorBidi" w:cstheme="majorBidi"/>
                <w:sz w:val="20"/>
                <w:szCs w:val="20"/>
              </w:rPr>
            </w:pPr>
            <w:r w:rsidRPr="009F5E26">
              <w:rPr>
                <w:rFonts w:asciiTheme="majorBidi" w:hAnsiTheme="majorBidi" w:cstheme="majorBidi"/>
                <w:sz w:val="20"/>
                <w:szCs w:val="20"/>
              </w:rPr>
              <w:t>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Pr="009F5E26">
              <w:rPr>
                <w:rFonts w:asciiTheme="majorBidi" w:hAnsiTheme="majorBidi" w:cstheme="majorBidi"/>
                <w:sz w:val="20"/>
                <w:szCs w:val="20"/>
              </w:rPr>
              <w:t>-T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Pr="009F5E26">
              <w:rPr>
                <w:rFonts w:asciiTheme="majorBidi" w:hAnsiTheme="majorBidi" w:cstheme="majorBidi"/>
                <w:sz w:val="20"/>
                <w:szCs w:val="20"/>
              </w:rPr>
              <w:t xml:space="preserve"> Nguye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r w:rsidRPr="005A6F1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Micromixers; Fundamentals, Design and Fabricatio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r>
              <w:rPr>
                <w:rFonts w:ascii="AdvPSA88A" w:hAnsi="AdvPSA88A" w:cs="AdvPSA88A"/>
                <w:sz w:val="18"/>
                <w:szCs w:val="18"/>
              </w:rPr>
              <w:t xml:space="preserve">Elsevier, </w:t>
            </w:r>
            <w:r>
              <w:rPr>
                <w:rFonts w:ascii="AdvP6F00" w:hAnsi="AdvP6F00" w:cs="AdvP6F00"/>
                <w:sz w:val="19"/>
                <w:szCs w:val="19"/>
              </w:rPr>
              <w:t>Oxford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, second ed., </w:t>
            </w:r>
            <w:r>
              <w:rPr>
                <w:rFonts w:ascii="AdvPSA88A" w:hAnsi="AdvPSA88A" w:cs="AdvPSA88A"/>
                <w:sz w:val="18"/>
                <w:szCs w:val="18"/>
              </w:rPr>
              <w:t>2012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lang w:bidi="fa-IR"/>
        </w:rPr>
      </w:pPr>
    </w:p>
    <w:p w:rsidR="006138D2" w:rsidRDefault="006138D2" w:rsidP="00B53F72">
      <w:pPr>
        <w:ind w:firstLine="0"/>
        <w:rPr>
          <w:lang w:bidi="fa-IR"/>
        </w:rPr>
      </w:pPr>
    </w:p>
    <w:p w:rsidR="00EF790D" w:rsidRDefault="00EF790D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2F2E79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می‌رود </w:t>
            </w:r>
            <w:r w:rsidR="008F1D15">
              <w:rPr>
                <w:rFonts w:ascii="TimesNewRoman,Bold" w:hAnsi="TimesNewRoman,Bold" w:hint="cs"/>
                <w:rtl/>
                <w:lang w:bidi="fa-IR"/>
              </w:rPr>
              <w:t>دانشجو</w:t>
            </w:r>
          </w:p>
          <w:p w:rsidR="00EF072B" w:rsidRDefault="00EF072B" w:rsidP="001F70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کاربردهای میکرو و نانو جریان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آشنا شده باشد.</w:t>
            </w:r>
          </w:p>
          <w:p w:rsidR="001F70FF" w:rsidRDefault="004C3EDD" w:rsidP="001F70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تفاوت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کلی پدید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انتقال در ریزسامان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و سامان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رایج آشنا شده باشد.</w:t>
            </w:r>
          </w:p>
          <w:p w:rsidR="004C3EDD" w:rsidRDefault="004C3EDD" w:rsidP="001F70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اصول کلی الکتروستاتیک در دی الکتری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آشنا شده باشد.</w:t>
            </w:r>
          </w:p>
          <w:p w:rsidR="004C3EDD" w:rsidRDefault="004C3EDD" w:rsidP="00F0359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چگونگی ایجاد بار </w:t>
            </w:r>
            <w:r w:rsidR="00F03597">
              <w:rPr>
                <w:rFonts w:ascii="TimesNewRoman,Bold" w:hAnsi="TimesNewRoman,Bold" w:hint="cs"/>
                <w:rtl/>
                <w:lang w:bidi="fa-IR"/>
              </w:rPr>
              <w:t>الکتریک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سطح تماس یک جامد و </w:t>
            </w:r>
            <w:r w:rsidR="00F03597">
              <w:rPr>
                <w:rFonts w:ascii="TimesNewRoman,Bold" w:hAnsi="TimesNewRoman,Bold" w:hint="cs"/>
                <w:rtl/>
                <w:lang w:bidi="fa-IR"/>
              </w:rPr>
              <w:t xml:space="preserve">یک </w:t>
            </w:r>
            <w:r>
              <w:rPr>
                <w:rFonts w:ascii="TimesNewRoman,Bold" w:hAnsi="TimesNewRoman,Bold" w:hint="cs"/>
                <w:rtl/>
                <w:lang w:bidi="fa-IR"/>
              </w:rPr>
              <w:t>محلول آبی را درک کرده باشد.</w:t>
            </w:r>
          </w:p>
          <w:p w:rsidR="004C3EDD" w:rsidRDefault="00D82550" w:rsidP="00D8255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4C3EDD">
              <w:rPr>
                <w:rFonts w:ascii="TimesNewRoman,Bold" w:hAnsi="TimesNewRoman,Bold" w:hint="cs"/>
                <w:rtl/>
                <w:lang w:bidi="fa-IR"/>
              </w:rPr>
              <w:t xml:space="preserve">دو لایه الکتریکی </w:t>
            </w:r>
            <w:r>
              <w:rPr>
                <w:rFonts w:ascii="TimesNewRoman,Bold" w:hAnsi="TimesNewRoman,Bold" w:hint="cs"/>
                <w:rtl/>
                <w:lang w:bidi="fa-IR"/>
              </w:rPr>
              <w:t>آشنا شده و بتواند توزیع پتانسیل الکتریکی در آن را به دست آورد.</w:t>
            </w:r>
          </w:p>
          <w:p w:rsidR="00D82550" w:rsidRDefault="00D631E3" w:rsidP="00F0359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پدید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الکتروسینتیکی کلاسیک همانند الکترواسموز، پتانسیل جریانی</w:t>
            </w:r>
            <w:r w:rsidR="00F03597">
              <w:rPr>
                <w:rFonts w:ascii="TimesNewRoman,Bold" w:hAnsi="TimesNewRoman,Bold" w:hint="cs"/>
                <w:rtl/>
                <w:lang w:bidi="fa-IR"/>
              </w:rPr>
              <w:t xml:space="preserve"> و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DB235A">
              <w:rPr>
                <w:rFonts w:ascii="TimesNewRoman,Bold" w:hAnsi="TimesNewRoman,Bold" w:hint="cs"/>
                <w:rtl/>
                <w:lang w:bidi="fa-IR"/>
              </w:rPr>
              <w:t>الکتروفورز آشنا شده و بتواند آنها را تحلیل کند.</w:t>
            </w:r>
          </w:p>
          <w:p w:rsidR="00DB235A" w:rsidRDefault="00DB235A" w:rsidP="00D8255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ه اصول و مبانی پدیده دی الکتروفورز مسلط شده و بتواند ابزارهای مربوطه را تحلیل نماید.</w:t>
            </w:r>
          </w:p>
          <w:p w:rsidR="00DB235A" w:rsidRDefault="00F226CF" w:rsidP="00F226C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وانایی تحلیل </w:t>
            </w:r>
            <w:r w:rsidR="00DB235A">
              <w:rPr>
                <w:rFonts w:ascii="TimesNewRoman,Bold" w:hAnsi="TimesNewRoman,Bold" w:hint="cs"/>
                <w:rtl/>
                <w:lang w:bidi="fa-IR"/>
              </w:rPr>
              <w:t>حرکت سیال و انتقال حرارت جریان گازی لغزشی در ریزسامانه</w:t>
            </w:r>
            <w:r w:rsidR="00DB235A">
              <w:rPr>
                <w:rFonts w:ascii="TimesNewRoman,Bold" w:hAnsi="TimesNewRoman,Bold"/>
                <w:rtl/>
                <w:lang w:bidi="fa-IR"/>
              </w:rPr>
              <w:softHyphen/>
            </w:r>
            <w:r w:rsidR="00DB235A">
              <w:rPr>
                <w:rFonts w:ascii="TimesNewRoman,Bold" w:hAnsi="TimesNewRoman,Bold" w:hint="cs"/>
                <w:rtl/>
                <w:lang w:bidi="fa-IR"/>
              </w:rPr>
              <w:t xml:space="preserve">ها را </w:t>
            </w:r>
            <w:r>
              <w:rPr>
                <w:rFonts w:ascii="TimesNewRoman,Bold" w:hAnsi="TimesNewRoman,Bold" w:hint="cs"/>
                <w:rtl/>
                <w:lang w:bidi="fa-IR"/>
              </w:rPr>
              <w:t>به دست آورده باشد.</w:t>
            </w:r>
          </w:p>
          <w:p w:rsidR="000F5C9A" w:rsidRPr="00873A32" w:rsidRDefault="000F5C9A" w:rsidP="000F5C9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تحلیل انتقال جرم در میکرومیکسرهای منفعل، میکرورآکتورها و سیستم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جداسازی مایع-مایع را به دست آورده باش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8F1D15" w:rsidRDefault="00C94105" w:rsidP="009D3149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636860">
              <w:rPr>
                <w:rFonts w:hint="cs"/>
                <w:rtl/>
                <w:lang w:bidi="fa-IR"/>
              </w:rPr>
              <w:t xml:space="preserve">اصول عملکردی و </w:t>
            </w:r>
            <w:r>
              <w:rPr>
                <w:rFonts w:hint="cs"/>
                <w:rtl/>
                <w:lang w:bidi="fa-IR"/>
              </w:rPr>
              <w:t>مبانی مدلسازی ریاضی سیست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 </w:t>
            </w:r>
            <w:r w:rsidR="009D3149">
              <w:rPr>
                <w:rFonts w:hint="cs"/>
                <w:rtl/>
                <w:lang w:bidi="fa-IR"/>
              </w:rPr>
              <w:t>ریزسیالشی</w:t>
            </w:r>
          </w:p>
          <w:p w:rsidR="00BE4158" w:rsidRPr="00BE4158" w:rsidRDefault="00BE4158" w:rsidP="00BE4158">
            <w:pPr>
              <w:pStyle w:val="ListParagraph"/>
              <w:numPr>
                <w:ilvl w:val="0"/>
                <w:numId w:val="14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لیل حرکت سیال و انتقال جرم و حرارت در ریزسامان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 با استفاده از </w:t>
            </w:r>
            <w:r w:rsidRPr="00BE4158">
              <w:rPr>
                <w:rtl/>
                <w:lang w:bidi="fa-IR"/>
              </w:rPr>
              <w:t xml:space="preserve">نرم افزار </w:t>
            </w:r>
            <w:r w:rsidRPr="00BE4158">
              <w:rPr>
                <w:sz w:val="20"/>
                <w:szCs w:val="20"/>
                <w:lang w:bidi="fa-IR"/>
              </w:rPr>
              <w:t>Comsol Multiphysics</w:t>
            </w:r>
          </w:p>
          <w:p w:rsidR="00A51E3F" w:rsidRPr="00DC4992" w:rsidRDefault="00BE4158" w:rsidP="00BE4158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و تحلیل ابزارهای جداسازی مبتنی بر الکتروسینتیک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DC4992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DC4992">
        <w:tc>
          <w:tcPr>
            <w:tcW w:w="863" w:type="pct"/>
            <w:vAlign w:val="center"/>
          </w:tcPr>
          <w:p w:rsidR="00CB71E5" w:rsidRDefault="001E5552" w:rsidP="00C9234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E5552" w:rsidP="00D33A3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89" w:type="pct"/>
          </w:tcPr>
          <w:p w:rsidR="002A636E" w:rsidRDefault="00CB71E5" w:rsidP="00C63D0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</w:t>
            </w:r>
            <w:r w:rsidR="00C9234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C63D0A">
              <w:rPr>
                <w:rFonts w:hint="cs"/>
                <w:rtl/>
                <w:lang w:bidi="fa-IR"/>
              </w:rPr>
              <w:t>3 نمره</w:t>
            </w:r>
          </w:p>
          <w:p w:rsidR="0087319C" w:rsidRDefault="00D33A3D" w:rsidP="001E5552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پروژه مربوط به نر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افزارهای </w:t>
            </w:r>
            <w:r w:rsidRPr="00D33A3D">
              <w:rPr>
                <w:sz w:val="20"/>
                <w:szCs w:val="20"/>
                <w:lang w:bidi="fa-IR"/>
              </w:rPr>
              <w:t>MATLA</w:t>
            </w:r>
            <w:r w:rsidR="001E5552">
              <w:rPr>
                <w:sz w:val="20"/>
                <w:szCs w:val="20"/>
                <w:lang w:bidi="fa-IR"/>
              </w:rPr>
              <w:t>B</w:t>
            </w:r>
            <w:r>
              <w:rPr>
                <w:rFonts w:hint="cs"/>
                <w:rtl/>
                <w:lang w:bidi="fa-IR"/>
              </w:rPr>
              <w:t xml:space="preserve"> و</w:t>
            </w:r>
            <w:r w:rsidR="00787DD5">
              <w:rPr>
                <w:rFonts w:hint="cs"/>
                <w:rtl/>
                <w:lang w:bidi="fa-IR"/>
              </w:rPr>
              <w:t xml:space="preserve"> </w:t>
            </w:r>
            <w:r w:rsidR="00787DD5" w:rsidRPr="00787DD5">
              <w:rPr>
                <w:sz w:val="20"/>
                <w:szCs w:val="20"/>
                <w:lang w:bidi="fa-IR"/>
              </w:rPr>
              <w:t>Comsol Multiphysics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D5">
              <w:rPr>
                <w:rFonts w:hint="cs"/>
                <w:rtl/>
                <w:lang w:bidi="fa-IR"/>
              </w:rPr>
              <w:t>هر کدام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87DD5">
              <w:rPr>
                <w:rFonts w:hint="cs"/>
                <w:rtl/>
                <w:lang w:bidi="fa-IR"/>
              </w:rPr>
              <w:t>5/3</w:t>
            </w:r>
            <w:r>
              <w:rPr>
                <w:rFonts w:hint="cs"/>
                <w:rtl/>
                <w:lang w:bidi="fa-IR"/>
              </w:rPr>
              <w:t xml:space="preserve"> نمره</w:t>
            </w:r>
          </w:p>
          <w:p w:rsidR="004D5045" w:rsidRDefault="00EF67CA" w:rsidP="00DC4992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</w:p>
        </w:tc>
      </w:tr>
      <w:tr w:rsidR="00C26748" w:rsidTr="00A51E3F">
        <w:tc>
          <w:tcPr>
            <w:tcW w:w="5000" w:type="pct"/>
            <w:gridSpan w:val="3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C86AF7" w:rsidP="00C466AD">
            <w:pPr>
              <w:bidi w:val="0"/>
              <w:ind w:firstLine="0"/>
              <w:jc w:val="left"/>
              <w:rPr>
                <w:b/>
                <w:bCs/>
              </w:rPr>
            </w:pPr>
            <w:hyperlink r:id="rId9" w:history="1">
              <w:r w:rsidR="00C466AD" w:rsidRPr="003212C7">
                <w:rPr>
                  <w:rStyle w:val="Hyperlink"/>
                  <w:b/>
                  <w:bCs/>
                </w:rPr>
                <w:t>a.sadeghi@eng.uok.ac.ir</w:t>
              </w:r>
            </w:hyperlink>
          </w:p>
          <w:p w:rsidR="00A51E3F" w:rsidRDefault="00A51E3F" w:rsidP="00DC4992">
            <w:pPr>
              <w:bidi w:val="0"/>
              <w:ind w:firstLine="0"/>
              <w:jc w:val="center"/>
              <w:rPr>
                <w:b/>
                <w:bCs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lastRenderedPageBreak/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A51E3F" w:rsidRDefault="00DC4992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>مطابق برنامه ترمی نصب شده در جلوی درب اتاق کار اینجانب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A51E3F" w:rsidRPr="008C3AB5" w:rsidRDefault="00DE4304" w:rsidP="003519C8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rtl/>
                <w:lang w:bidi="fa-IR"/>
              </w:rPr>
              <w:t xml:space="preserve">در صورت نیاز </w:t>
            </w:r>
            <w:r w:rsidR="005F7EE9" w:rsidRPr="005F7EE9">
              <w:rPr>
                <w:rFonts w:asciiTheme="majorBidi" w:hAnsiTheme="majorBidi" w:hint="cs"/>
                <w:rtl/>
                <w:lang w:bidi="fa-IR"/>
              </w:rPr>
              <w:t xml:space="preserve">جهت تسلط دانشجویان به نرم افزار </w:t>
            </w:r>
            <w:r w:rsidR="003519C8" w:rsidRPr="00787DD5">
              <w:rPr>
                <w:sz w:val="20"/>
                <w:szCs w:val="20"/>
                <w:lang w:bidi="fa-IR"/>
              </w:rPr>
              <w:t>Comsol Multiphysics</w:t>
            </w:r>
            <w:r w:rsidR="00F5332C">
              <w:rPr>
                <w:rFonts w:asciiTheme="majorBidi" w:hAnsiTheme="majorBidi" w:hint="cs"/>
                <w:rtl/>
                <w:lang w:bidi="fa-IR"/>
              </w:rPr>
              <w:t xml:space="preserve"> </w:t>
            </w:r>
            <w:r w:rsidR="005F7EE9">
              <w:rPr>
                <w:rFonts w:asciiTheme="majorBidi" w:hAnsiTheme="majorBidi" w:hint="cs"/>
                <w:rtl/>
                <w:lang w:bidi="fa-IR"/>
              </w:rPr>
              <w:t xml:space="preserve">یک دوره آموزشی برگزار خواهد شد. تعداد جلسات کلاس با توجه به احساس </w:t>
            </w:r>
            <w:r w:rsidR="003519C8">
              <w:rPr>
                <w:rFonts w:asciiTheme="majorBidi" w:hAnsiTheme="majorBidi" w:hint="cs"/>
                <w:rtl/>
                <w:lang w:bidi="fa-IR"/>
              </w:rPr>
              <w:t>نیاز دانشجویان قابل افزایش است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  <w:gridSpan w:val="3"/>
          </w:tcPr>
          <w:p w:rsidR="007B39D6" w:rsidRDefault="00A51E3F" w:rsidP="005F7EE9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</w:t>
            </w:r>
            <w:r w:rsidR="005F7EE9">
              <w:rPr>
                <w:rFonts w:hint="cs"/>
                <w:rtl/>
                <w:lang w:bidi="fa-IR"/>
              </w:rPr>
              <w:t>بر هم زدن</w:t>
            </w:r>
            <w:r w:rsidR="002A0179">
              <w:rPr>
                <w:rFonts w:hint="cs"/>
                <w:rtl/>
                <w:lang w:bidi="fa-IR"/>
              </w:rPr>
              <w:t xml:space="preserve"> نظم کلاس</w:t>
            </w:r>
            <w:r w:rsidR="005F7EE9">
              <w:rPr>
                <w:rFonts w:hint="cs"/>
                <w:rtl/>
                <w:lang w:bidi="fa-IR"/>
              </w:rPr>
              <w:t xml:space="preserve"> به هر صورت باعث محروم شدن از نمره شیفت خواهد شد.</w:t>
            </w:r>
          </w:p>
          <w:p w:rsidR="002A0179" w:rsidRPr="00BC32A0" w:rsidRDefault="002A0179" w:rsidP="002A0179">
            <w:pPr>
              <w:pStyle w:val="ListParagraph"/>
              <w:numPr>
                <w:ilvl w:val="0"/>
                <w:numId w:val="22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پی کردن تمرینات </w:t>
            </w:r>
            <w:r w:rsidRPr="002A0179">
              <w:rPr>
                <w:sz w:val="20"/>
                <w:szCs w:val="20"/>
                <w:lang w:bidi="fa-IR"/>
              </w:rPr>
              <w:t>MATLAB</w:t>
            </w:r>
            <w:r>
              <w:rPr>
                <w:rFonts w:hint="cs"/>
                <w:rtl/>
                <w:lang w:bidi="fa-IR"/>
              </w:rPr>
              <w:t xml:space="preserve"> و پروژه صفر شدن نمره مربوطه </w:t>
            </w:r>
            <w:r w:rsidR="005F7EE9">
              <w:rPr>
                <w:rFonts w:hint="cs"/>
                <w:rtl/>
                <w:lang w:bidi="fa-IR"/>
              </w:rPr>
              <w:t>را برای هر دو طرف در پی خواهد داشت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8F2EBB" w:rsidP="005F7EE9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انتهای هر فصل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 تکلیف داده خواهد شد</w:t>
            </w:r>
            <w:r w:rsidR="005F7EE9">
              <w:rPr>
                <w:rFonts w:ascii="TimesNewRoman,Bold" w:hAnsi="TimesNewRoman,Bold" w:hint="cs"/>
                <w:rtl/>
                <w:lang w:bidi="fa-IR"/>
              </w:rPr>
              <w:t xml:space="preserve"> که برای انجام آنها 2 هفته وقت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اختصاص </w:t>
            </w:r>
            <w:r w:rsidR="005F7EE9">
              <w:rPr>
                <w:rFonts w:ascii="TimesNewRoman,Bold" w:hAnsi="TimesNewRoman,Bold" w:hint="cs"/>
                <w:rtl/>
                <w:lang w:bidi="fa-IR"/>
              </w:rPr>
              <w:t>داده می</w:t>
            </w:r>
            <w:r w:rsidR="005F7EE9">
              <w:rPr>
                <w:rFonts w:ascii="TimesNewRoman,Bold" w:hAnsi="TimesNewRoman,Bold"/>
                <w:rtl/>
                <w:lang w:bidi="fa-IR"/>
              </w:rPr>
              <w:softHyphen/>
            </w:r>
            <w:r w:rsidR="005F7EE9">
              <w:rPr>
                <w:rFonts w:ascii="TimesNewRoman,Bold" w:hAnsi="TimesNewRoman,Bold" w:hint="cs"/>
                <w:rtl/>
                <w:lang w:bidi="fa-IR"/>
              </w:rPr>
              <w:t>شود.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A374A" w:rsidRPr="00B11701" w:rsidRDefault="007C4B7C" w:rsidP="00B1170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</w:tc>
      </w:tr>
      <w:tr w:rsidR="004D4950" w:rsidTr="0068443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FA4C4E" w:rsidTr="00684434">
        <w:trPr>
          <w:trHeight w:val="1745"/>
        </w:trPr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06783B" w:rsidP="00F2725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ریان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میکرو و نانو از نگاه کلی</w:t>
            </w:r>
          </w:p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A4C4E" w:rsidRDefault="0006783B" w:rsidP="0006783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ترکیبی از فصول اول همه منابع</w:t>
            </w:r>
          </w:p>
        </w:tc>
        <w:tc>
          <w:tcPr>
            <w:tcW w:w="792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684434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4434" w:rsidRDefault="00E10B78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صول الکتروستاتیک در خلا</w:t>
            </w:r>
          </w:p>
          <w:p w:rsidR="00217F9F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684434" w:rsidP="00E10B7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217F9F">
              <w:rPr>
                <w:rFonts w:hint="cs"/>
                <w:rtl/>
                <w:lang w:bidi="fa-IR"/>
              </w:rPr>
              <w:t xml:space="preserve">-فصل </w:t>
            </w:r>
            <w:r w:rsidR="00E10B78">
              <w:rPr>
                <w:rFonts w:hint="cs"/>
                <w:rtl/>
                <w:lang w:bidi="fa-IR"/>
              </w:rPr>
              <w:t>3</w:t>
            </w:r>
            <w:r w:rsidR="00217F9F">
              <w:rPr>
                <w:rFonts w:hint="cs"/>
                <w:rtl/>
                <w:lang w:bidi="fa-IR"/>
              </w:rPr>
              <w:t xml:space="preserve"> از منبع </w:t>
            </w:r>
            <w:r w:rsidR="00E10B78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68443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10B78" w:rsidRDefault="00E10B78" w:rsidP="00E10B7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صول الکتروستاتیک مواد دی الکتریک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B0242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E10B78">
              <w:rPr>
                <w:rFonts w:hint="cs"/>
                <w:rtl/>
                <w:lang w:bidi="fa-IR"/>
              </w:rPr>
              <w:t xml:space="preserve"> فصل 3 از منبع 1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E10B78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AD1E67" w:rsidRPr="00DB0346" w:rsidRDefault="00AD1E67" w:rsidP="00AD1E6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D1E67" w:rsidRDefault="00190E8C" w:rsidP="00AD1E6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تقال جرم در محلو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یونی</w:t>
            </w:r>
          </w:p>
          <w:p w:rsidR="00AD1E67" w:rsidRDefault="00AD1E67" w:rsidP="00AD1E6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DB0346" w:rsidRDefault="00AD1E67" w:rsidP="00190E8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190E8C">
              <w:rPr>
                <w:rFonts w:hint="cs"/>
                <w:rtl/>
                <w:lang w:bidi="fa-IR"/>
              </w:rPr>
              <w:t xml:space="preserve"> فصل 6 از منبع 1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AD1E67" w:rsidRPr="00DB0346" w:rsidRDefault="00AD1E67" w:rsidP="00AD1E6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D1E67" w:rsidRDefault="00190E8C" w:rsidP="00AD1E67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ساختار دو لایه الکتریکی و توزیع پتانسیل الکتریکی آن</w:t>
            </w:r>
          </w:p>
          <w:p w:rsidR="00AD1E67" w:rsidRDefault="00AD1E67" w:rsidP="00AD1E6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AD1E67" w:rsidP="00C9631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C96319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C96319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823F31" w:rsidRPr="00DB0346" w:rsidRDefault="00823F31" w:rsidP="00823F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23F31" w:rsidRDefault="00C96319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ریان الکترواسموز و گرمایش ژول</w:t>
            </w:r>
          </w:p>
          <w:p w:rsidR="00823F31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823F31" w:rsidP="00AF197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AF197F">
              <w:rPr>
                <w:rFonts w:hint="cs"/>
                <w:rtl/>
                <w:lang w:bidi="fa-IR"/>
              </w:rPr>
              <w:t>8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823F31" w:rsidRPr="00DB0346" w:rsidRDefault="00823F31" w:rsidP="00823F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23F31" w:rsidRDefault="00AF197F" w:rsidP="00823F3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پدیده الکتروفورز</w:t>
            </w:r>
          </w:p>
          <w:p w:rsidR="00823F31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823F31" w:rsidP="00AF197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AF197F">
              <w:rPr>
                <w:rFonts w:hint="cs"/>
                <w:rtl/>
                <w:lang w:bidi="fa-IR"/>
              </w:rPr>
              <w:t>9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823F31" w:rsidRPr="00E85668" w:rsidRDefault="00823F31" w:rsidP="00823F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23F31" w:rsidRDefault="00955A31" w:rsidP="0015694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یرو و گشتاور وارده به دو قطب</w:t>
            </w:r>
            <w:r w:rsidR="00F47420">
              <w:rPr>
                <w:rFonts w:ascii="TimesNewRoman,Bold" w:hAnsi="TimesNewRoman,Bold" w:hint="cs"/>
                <w:rtl/>
                <w:lang w:bidi="fa-IR"/>
              </w:rPr>
              <w:t>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لکتریکی از طرف میدان الکتریکی، د</w:t>
            </w:r>
            <w:r w:rsidR="00156948">
              <w:rPr>
                <w:rFonts w:ascii="TimesNewRoman,Bold" w:hAnsi="TimesNewRoman,Bold" w:hint="cs"/>
                <w:rtl/>
                <w:lang w:bidi="fa-IR"/>
              </w:rPr>
              <w:t>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لکتروفورز در میدان الکتریکی </w:t>
            </w:r>
            <w:r w:rsidR="00156948">
              <w:rPr>
                <w:rFonts w:ascii="TimesNewRoman,Bold" w:hAnsi="TimesNewRoman,Bold" w:hint="cs"/>
                <w:rtl/>
                <w:lang w:bidi="fa-IR"/>
              </w:rPr>
              <w:t>یکنواخت</w:t>
            </w:r>
          </w:p>
          <w:p w:rsidR="00823F31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823F31" w:rsidP="00BB0CF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BB0CF1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823F31" w:rsidRPr="000B0F9A" w:rsidRDefault="00823F31" w:rsidP="00823F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Pr="000B0F9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823F31" w:rsidRDefault="009614D6" w:rsidP="009614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ی الکتروفورز در میدان الکتریکی </w:t>
            </w:r>
            <w:r w:rsidR="00483CB4">
              <w:rPr>
                <w:rFonts w:ascii="TimesNewRoman,Bold" w:hAnsi="TimesNewRoman,Bold" w:hint="cs"/>
                <w:rtl/>
                <w:lang w:bidi="fa-IR"/>
              </w:rPr>
              <w:t xml:space="preserve">غیر </w:t>
            </w:r>
            <w:r>
              <w:rPr>
                <w:rFonts w:ascii="TimesNewRoman,Bold" w:hAnsi="TimesNewRoman,Bold" w:hint="cs"/>
                <w:rtl/>
                <w:lang w:bidi="fa-IR"/>
              </w:rPr>
              <w:t>یکنواخت، دی الکتروفورز در میدان الکتریکی متناوب</w:t>
            </w:r>
          </w:p>
          <w:p w:rsidR="00823F31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9614D6">
              <w:rPr>
                <w:rFonts w:hint="cs"/>
                <w:rtl/>
                <w:lang w:bidi="fa-IR"/>
              </w:rPr>
              <w:t xml:space="preserve"> فصل 2 از منبع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0B0F9A" w:rsidRPr="000B0F9A" w:rsidRDefault="00FA4C4E" w:rsidP="000B0F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3E13EB" w:rsidRPr="000B0F9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3E13EB" w:rsidRDefault="009614D6" w:rsidP="004B37B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خواص تابع کلازیوس-موسوتی، چرخش الکتریکی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3E13EB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3E13EB" w:rsidRPr="007B39D6" w:rsidRDefault="00217F9F" w:rsidP="00B54B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9A4BA0">
              <w:rPr>
                <w:rFonts w:hint="cs"/>
                <w:rtl/>
                <w:lang w:bidi="fa-IR"/>
              </w:rPr>
              <w:t xml:space="preserve"> فصل 2 از منبع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9D1A7A" w:rsidP="009614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عیین تکالیف </w:t>
            </w:r>
            <w:r w:rsidR="009614D6">
              <w:rPr>
                <w:rFonts w:hint="cs"/>
                <w:rtl/>
                <w:lang w:bidi="fa-IR"/>
              </w:rPr>
              <w:t>فصل 2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54BC9" w:rsidRPr="00E85668" w:rsidRDefault="00B54BC9" w:rsidP="00B54BC9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4BC9" w:rsidRDefault="009614D6" w:rsidP="009A4BA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رژیم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های جریان گازی در </w:t>
            </w:r>
            <w:r w:rsidR="009A4BA0">
              <w:rPr>
                <w:rFonts w:ascii="TimesNewRoman,Bold" w:hAnsi="TimesNewRoman,Bold" w:hint="cs"/>
                <w:rtl/>
                <w:lang w:bidi="fa-IR"/>
              </w:rPr>
              <w:t>میکروکانال</w:t>
            </w:r>
            <w:r w:rsidR="009A4BA0">
              <w:rPr>
                <w:rFonts w:ascii="TimesNewRoman,Bold" w:hAnsi="TimesNewRoman,Bold"/>
                <w:rtl/>
                <w:lang w:bidi="fa-IR"/>
              </w:rPr>
              <w:softHyphen/>
            </w:r>
            <w:r w:rsidR="009A4BA0">
              <w:rPr>
                <w:rFonts w:ascii="TimesNewRoman,Bold" w:hAnsi="TimesNewRoman,Bold" w:hint="cs"/>
                <w:rtl/>
                <w:lang w:bidi="fa-IR"/>
              </w:rPr>
              <w:t>ها، شرایط مرزی لغزشی</w:t>
            </w:r>
          </w:p>
          <w:p w:rsidR="00B54BC9" w:rsidRDefault="00B54BC9" w:rsidP="00B54B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B54BC9" w:rsidP="009A4BA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9A4BA0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9A4BA0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3E13EB" w:rsidTr="00684434">
        <w:tc>
          <w:tcPr>
            <w:tcW w:w="344" w:type="pct"/>
            <w:vAlign w:val="center"/>
          </w:tcPr>
          <w:p w:rsidR="003E13EB" w:rsidRDefault="003E13EB" w:rsidP="003E13E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54BC9" w:rsidRPr="00E85668" w:rsidRDefault="00B54BC9" w:rsidP="00B54BC9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4BC9" w:rsidRDefault="009A4BA0" w:rsidP="009A4BA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ریان لغزشی در کانال صفحات موازی</w:t>
            </w:r>
            <w:r w:rsidR="00BE6401">
              <w:rPr>
                <w:rFonts w:ascii="TimesNewRoman,Bold" w:hAnsi="TimesNewRoman,Bold" w:hint="cs"/>
                <w:rtl/>
                <w:lang w:bidi="fa-IR"/>
              </w:rPr>
              <w:t>، جریان لغزشی کوئت</w:t>
            </w:r>
          </w:p>
          <w:p w:rsidR="00B54BC9" w:rsidRDefault="00B54BC9" w:rsidP="00B54B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B54BC9" w:rsidP="00BE640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BE6401">
              <w:rPr>
                <w:rFonts w:hint="cs"/>
                <w:rtl/>
                <w:lang w:bidi="fa-IR"/>
              </w:rPr>
              <w:t xml:space="preserve"> فصل</w:t>
            </w:r>
            <w:r w:rsidR="00BE6401">
              <w:rPr>
                <w:rtl/>
                <w:lang w:bidi="fa-IR"/>
              </w:rPr>
              <w:softHyphen/>
            </w:r>
            <w:r w:rsidR="00BE6401">
              <w:rPr>
                <w:rFonts w:hint="cs"/>
                <w:rtl/>
                <w:lang w:bidi="fa-IR"/>
              </w:rPr>
              <w:t>های 3 و 4 از منبع 3</w:t>
            </w:r>
          </w:p>
        </w:tc>
        <w:tc>
          <w:tcPr>
            <w:tcW w:w="792" w:type="pct"/>
            <w:vAlign w:val="center"/>
          </w:tcPr>
          <w:p w:rsidR="003E13EB" w:rsidRDefault="003E13EB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3E13EB" w:rsidRDefault="003E13EB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3E13EB" w:rsidRDefault="003E13EB" w:rsidP="003E13E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C32A0" w:rsidTr="00684434">
        <w:tc>
          <w:tcPr>
            <w:tcW w:w="344" w:type="pct"/>
            <w:vAlign w:val="center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C32A0" w:rsidRDefault="00BC32A0" w:rsidP="00BC32A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C32A0" w:rsidRPr="003E13EB" w:rsidRDefault="00AD43AC" w:rsidP="00880005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تقال حرارت جریان لغزشی</w:t>
            </w:r>
          </w:p>
          <w:p w:rsidR="00BC32A0" w:rsidRDefault="00BC32A0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AB0A5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AB0A50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880005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C32A0" w:rsidRDefault="009D1A7A" w:rsidP="00653B4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کالیف </w:t>
            </w:r>
            <w:r w:rsidR="00653B4C">
              <w:rPr>
                <w:rFonts w:hint="cs"/>
                <w:rtl/>
                <w:lang w:bidi="fa-IR"/>
              </w:rPr>
              <w:t>فصل 2</w:t>
            </w:r>
          </w:p>
        </w:tc>
        <w:tc>
          <w:tcPr>
            <w:tcW w:w="1418" w:type="pct"/>
            <w:vAlign w:val="center"/>
          </w:tcPr>
          <w:p w:rsidR="00BC32A0" w:rsidRDefault="00653B4C" w:rsidP="00653B4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فصل 3</w:t>
            </w:r>
          </w:p>
        </w:tc>
        <w:tc>
          <w:tcPr>
            <w:tcW w:w="250" w:type="pct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C32A0" w:rsidTr="00684434">
        <w:tc>
          <w:tcPr>
            <w:tcW w:w="344" w:type="pct"/>
            <w:vAlign w:val="center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C32A0" w:rsidRPr="00E85668" w:rsidRDefault="00BC32A0" w:rsidP="00BC32A0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C32A0" w:rsidRDefault="00AB0A50" w:rsidP="00B54BC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 xml:space="preserve">پدیده پخش هیدرودینامیکی، </w:t>
            </w:r>
            <w:r w:rsidR="00653B4C">
              <w:rPr>
                <w:rFonts w:ascii="TimesNewRoman,Bold" w:hAnsi="TimesNewRoman,Bold" w:hint="cs"/>
                <w:rtl/>
                <w:lang w:bidi="fa-IR"/>
              </w:rPr>
              <w:t>انتقال جرم در میکرورآکتورها</w:t>
            </w:r>
          </w:p>
          <w:p w:rsidR="00BC32A0" w:rsidRDefault="00BC32A0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6C198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B4FED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6C1981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C32A0" w:rsidRDefault="00BC32A0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C32A0" w:rsidRDefault="00BC32A0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653B4C" w:rsidTr="00684434">
        <w:tc>
          <w:tcPr>
            <w:tcW w:w="344" w:type="pct"/>
            <w:vAlign w:val="center"/>
          </w:tcPr>
          <w:p w:rsidR="00653B4C" w:rsidRDefault="00653B4C" w:rsidP="00653B4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653B4C" w:rsidRPr="00E85668" w:rsidRDefault="00653B4C" w:rsidP="00653B4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53B4C" w:rsidRDefault="00AB0A50" w:rsidP="00653B4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نتقال جرم در میکرومیکسرها، </w:t>
            </w:r>
            <w:r w:rsidR="00653B4C">
              <w:rPr>
                <w:rFonts w:ascii="TimesNewRoman,Bold" w:hAnsi="TimesNewRoman,Bold" w:hint="cs"/>
                <w:rtl/>
                <w:lang w:bidi="fa-IR"/>
              </w:rPr>
              <w:t>استخراج مایع-مایع ریزسیالشی</w:t>
            </w:r>
          </w:p>
          <w:p w:rsidR="00653B4C" w:rsidRDefault="00653B4C" w:rsidP="00653B4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53B4C" w:rsidRPr="007B39D6" w:rsidRDefault="00653B4C" w:rsidP="00886F3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886F3E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6C1981">
              <w:rPr>
                <w:rFonts w:hint="cs"/>
                <w:rtl/>
                <w:lang w:bidi="fa-IR"/>
              </w:rPr>
              <w:t>4</w:t>
            </w:r>
            <w:bookmarkStart w:id="0" w:name="_GoBack"/>
            <w:bookmarkEnd w:id="0"/>
          </w:p>
        </w:tc>
        <w:tc>
          <w:tcPr>
            <w:tcW w:w="792" w:type="pct"/>
            <w:vAlign w:val="center"/>
          </w:tcPr>
          <w:p w:rsidR="00653B4C" w:rsidRDefault="00653B4C" w:rsidP="00653B4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فصل 3</w:t>
            </w:r>
          </w:p>
        </w:tc>
        <w:tc>
          <w:tcPr>
            <w:tcW w:w="1418" w:type="pct"/>
            <w:vAlign w:val="center"/>
          </w:tcPr>
          <w:p w:rsidR="00653B4C" w:rsidRDefault="00653B4C" w:rsidP="00653B4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فصل 4</w:t>
            </w:r>
          </w:p>
        </w:tc>
        <w:tc>
          <w:tcPr>
            <w:tcW w:w="250" w:type="pct"/>
          </w:tcPr>
          <w:p w:rsidR="00653B4C" w:rsidRDefault="00653B4C" w:rsidP="00653B4C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6AF7" w:rsidRDefault="00C86AF7" w:rsidP="00061A9B">
      <w:pPr>
        <w:spacing w:after="0"/>
      </w:pPr>
      <w:r>
        <w:separator/>
      </w:r>
    </w:p>
  </w:endnote>
  <w:endnote w:type="continuationSeparator" w:id="0">
    <w:p w:rsidR="00C86AF7" w:rsidRDefault="00C86AF7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Garamond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SA88A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6F00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4434" w:rsidRDefault="00CC2940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886F3E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684434" w:rsidRDefault="006844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6AF7" w:rsidRDefault="00C86AF7" w:rsidP="00061A9B">
      <w:pPr>
        <w:spacing w:after="0"/>
      </w:pPr>
      <w:r>
        <w:separator/>
      </w:r>
    </w:p>
  </w:footnote>
  <w:footnote w:type="continuationSeparator" w:id="0">
    <w:p w:rsidR="00C86AF7" w:rsidRDefault="00C86AF7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56322F"/>
    <w:multiLevelType w:val="hybridMultilevel"/>
    <w:tmpl w:val="9424CC90"/>
    <w:lvl w:ilvl="0" w:tplc="027A41FA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CB44C00"/>
    <w:multiLevelType w:val="hybridMultilevel"/>
    <w:tmpl w:val="FF8AF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2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5"/>
  </w:num>
  <w:num w:numId="20">
    <w:abstractNumId w:val="14"/>
  </w:num>
  <w:num w:numId="21">
    <w:abstractNumId w:val="7"/>
  </w:num>
  <w:num w:numId="22">
    <w:abstractNumId w:val="8"/>
  </w:num>
  <w:num w:numId="23">
    <w:abstractNumId w:val="13"/>
  </w:num>
  <w:num w:numId="24">
    <w:abstractNumId w:val="16"/>
  </w:num>
  <w:num w:numId="25">
    <w:abstractNumId w:val="11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M0tDA3NTMyN7QwNbJQ0lEKTi0uzszPAymwrAUAVOkgSywAAAA="/>
  </w:docVars>
  <w:rsids>
    <w:rsidRoot w:val="00466747"/>
    <w:rsid w:val="0001449B"/>
    <w:rsid w:val="00047C80"/>
    <w:rsid w:val="00055FF1"/>
    <w:rsid w:val="00061A9B"/>
    <w:rsid w:val="0006783B"/>
    <w:rsid w:val="00076463"/>
    <w:rsid w:val="00086ABB"/>
    <w:rsid w:val="00087FE9"/>
    <w:rsid w:val="0009615B"/>
    <w:rsid w:val="000B0F9A"/>
    <w:rsid w:val="000F5C9A"/>
    <w:rsid w:val="0010599B"/>
    <w:rsid w:val="00126B04"/>
    <w:rsid w:val="00156948"/>
    <w:rsid w:val="00165901"/>
    <w:rsid w:val="0018085B"/>
    <w:rsid w:val="00190E8C"/>
    <w:rsid w:val="00197896"/>
    <w:rsid w:val="001A4CEF"/>
    <w:rsid w:val="001B1F97"/>
    <w:rsid w:val="001E2DA0"/>
    <w:rsid w:val="001E5552"/>
    <w:rsid w:val="001F48E0"/>
    <w:rsid w:val="001F70FF"/>
    <w:rsid w:val="001F7A0D"/>
    <w:rsid w:val="00211920"/>
    <w:rsid w:val="00217F9F"/>
    <w:rsid w:val="00221EE3"/>
    <w:rsid w:val="00261C5C"/>
    <w:rsid w:val="00261E48"/>
    <w:rsid w:val="00262DF5"/>
    <w:rsid w:val="002A0179"/>
    <w:rsid w:val="002A636E"/>
    <w:rsid w:val="002B0A6E"/>
    <w:rsid w:val="002B35CC"/>
    <w:rsid w:val="002B4FED"/>
    <w:rsid w:val="002C4CEB"/>
    <w:rsid w:val="002F2E79"/>
    <w:rsid w:val="002F49C5"/>
    <w:rsid w:val="00301A63"/>
    <w:rsid w:val="00303647"/>
    <w:rsid w:val="00310008"/>
    <w:rsid w:val="00310D98"/>
    <w:rsid w:val="00334374"/>
    <w:rsid w:val="003354EE"/>
    <w:rsid w:val="00336FDF"/>
    <w:rsid w:val="00342993"/>
    <w:rsid w:val="003519C8"/>
    <w:rsid w:val="00362863"/>
    <w:rsid w:val="00363035"/>
    <w:rsid w:val="00370C23"/>
    <w:rsid w:val="00375E85"/>
    <w:rsid w:val="003B7E12"/>
    <w:rsid w:val="003E13EB"/>
    <w:rsid w:val="00425C24"/>
    <w:rsid w:val="00460964"/>
    <w:rsid w:val="00466747"/>
    <w:rsid w:val="00483CB4"/>
    <w:rsid w:val="004A4A5B"/>
    <w:rsid w:val="004A5CDA"/>
    <w:rsid w:val="004B37BA"/>
    <w:rsid w:val="004C3EDD"/>
    <w:rsid w:val="004C5DB1"/>
    <w:rsid w:val="004D4950"/>
    <w:rsid w:val="004D5045"/>
    <w:rsid w:val="004E2BEE"/>
    <w:rsid w:val="0051290F"/>
    <w:rsid w:val="00517F05"/>
    <w:rsid w:val="00526558"/>
    <w:rsid w:val="00534E45"/>
    <w:rsid w:val="00584D52"/>
    <w:rsid w:val="00591019"/>
    <w:rsid w:val="00597BF2"/>
    <w:rsid w:val="005A7B23"/>
    <w:rsid w:val="005D0BB3"/>
    <w:rsid w:val="005D7AAE"/>
    <w:rsid w:val="005F2380"/>
    <w:rsid w:val="005F6A05"/>
    <w:rsid w:val="005F7EE9"/>
    <w:rsid w:val="006138D2"/>
    <w:rsid w:val="00636860"/>
    <w:rsid w:val="00653B4C"/>
    <w:rsid w:val="0066508D"/>
    <w:rsid w:val="00684434"/>
    <w:rsid w:val="006A6D4C"/>
    <w:rsid w:val="006C1981"/>
    <w:rsid w:val="006C73F0"/>
    <w:rsid w:val="006F33D4"/>
    <w:rsid w:val="00720FC4"/>
    <w:rsid w:val="00726F74"/>
    <w:rsid w:val="007317DD"/>
    <w:rsid w:val="007644BE"/>
    <w:rsid w:val="00766300"/>
    <w:rsid w:val="00771D26"/>
    <w:rsid w:val="00787DA0"/>
    <w:rsid w:val="00787DD5"/>
    <w:rsid w:val="00793303"/>
    <w:rsid w:val="007B39D6"/>
    <w:rsid w:val="007B7173"/>
    <w:rsid w:val="007C0537"/>
    <w:rsid w:val="007C4B7C"/>
    <w:rsid w:val="008120F9"/>
    <w:rsid w:val="00823233"/>
    <w:rsid w:val="00823F31"/>
    <w:rsid w:val="00827078"/>
    <w:rsid w:val="00841F39"/>
    <w:rsid w:val="00853C2F"/>
    <w:rsid w:val="00856F8B"/>
    <w:rsid w:val="00863C0C"/>
    <w:rsid w:val="0087319C"/>
    <w:rsid w:val="00873A32"/>
    <w:rsid w:val="0087692A"/>
    <w:rsid w:val="00880005"/>
    <w:rsid w:val="00886F3E"/>
    <w:rsid w:val="00897957"/>
    <w:rsid w:val="008C3AB5"/>
    <w:rsid w:val="008E0391"/>
    <w:rsid w:val="008F1D15"/>
    <w:rsid w:val="008F2E36"/>
    <w:rsid w:val="008F2EBB"/>
    <w:rsid w:val="00914703"/>
    <w:rsid w:val="009351DC"/>
    <w:rsid w:val="00955A31"/>
    <w:rsid w:val="009614D6"/>
    <w:rsid w:val="00972E4D"/>
    <w:rsid w:val="0098549E"/>
    <w:rsid w:val="00986774"/>
    <w:rsid w:val="0099014B"/>
    <w:rsid w:val="009A4BA0"/>
    <w:rsid w:val="009C0041"/>
    <w:rsid w:val="009C2719"/>
    <w:rsid w:val="009D1A7A"/>
    <w:rsid w:val="009D3149"/>
    <w:rsid w:val="009F0C76"/>
    <w:rsid w:val="009F1DA8"/>
    <w:rsid w:val="00A51E3F"/>
    <w:rsid w:val="00AA67C4"/>
    <w:rsid w:val="00AB0A50"/>
    <w:rsid w:val="00AB3C79"/>
    <w:rsid w:val="00AC5599"/>
    <w:rsid w:val="00AD1E67"/>
    <w:rsid w:val="00AD43AC"/>
    <w:rsid w:val="00AF197F"/>
    <w:rsid w:val="00AF4840"/>
    <w:rsid w:val="00B01882"/>
    <w:rsid w:val="00B0242C"/>
    <w:rsid w:val="00B11701"/>
    <w:rsid w:val="00B53F72"/>
    <w:rsid w:val="00B54BC9"/>
    <w:rsid w:val="00BA374A"/>
    <w:rsid w:val="00BB0CF1"/>
    <w:rsid w:val="00BB1B15"/>
    <w:rsid w:val="00BC32A0"/>
    <w:rsid w:val="00BE4158"/>
    <w:rsid w:val="00BE6401"/>
    <w:rsid w:val="00C16AA2"/>
    <w:rsid w:val="00C26748"/>
    <w:rsid w:val="00C31DF2"/>
    <w:rsid w:val="00C34844"/>
    <w:rsid w:val="00C44141"/>
    <w:rsid w:val="00C466AD"/>
    <w:rsid w:val="00C47146"/>
    <w:rsid w:val="00C60107"/>
    <w:rsid w:val="00C6136E"/>
    <w:rsid w:val="00C63D0A"/>
    <w:rsid w:val="00C74C1B"/>
    <w:rsid w:val="00C82905"/>
    <w:rsid w:val="00C86AF7"/>
    <w:rsid w:val="00C9234D"/>
    <w:rsid w:val="00C94105"/>
    <w:rsid w:val="00C96319"/>
    <w:rsid w:val="00CB0411"/>
    <w:rsid w:val="00CB71E5"/>
    <w:rsid w:val="00CC2940"/>
    <w:rsid w:val="00CC6FDA"/>
    <w:rsid w:val="00CD1DAB"/>
    <w:rsid w:val="00CE1F98"/>
    <w:rsid w:val="00D017CE"/>
    <w:rsid w:val="00D2144D"/>
    <w:rsid w:val="00D33A3D"/>
    <w:rsid w:val="00D45B4E"/>
    <w:rsid w:val="00D50B2B"/>
    <w:rsid w:val="00D52CFD"/>
    <w:rsid w:val="00D631E3"/>
    <w:rsid w:val="00D82550"/>
    <w:rsid w:val="00D84056"/>
    <w:rsid w:val="00DB0346"/>
    <w:rsid w:val="00DB235A"/>
    <w:rsid w:val="00DB350D"/>
    <w:rsid w:val="00DB4865"/>
    <w:rsid w:val="00DC4992"/>
    <w:rsid w:val="00DE2CFE"/>
    <w:rsid w:val="00DE4304"/>
    <w:rsid w:val="00E10B78"/>
    <w:rsid w:val="00E504B7"/>
    <w:rsid w:val="00E85668"/>
    <w:rsid w:val="00EB607A"/>
    <w:rsid w:val="00EB76A2"/>
    <w:rsid w:val="00EE56A0"/>
    <w:rsid w:val="00EF072B"/>
    <w:rsid w:val="00EF4E50"/>
    <w:rsid w:val="00EF67CA"/>
    <w:rsid w:val="00EF790D"/>
    <w:rsid w:val="00F03597"/>
    <w:rsid w:val="00F06A90"/>
    <w:rsid w:val="00F226CF"/>
    <w:rsid w:val="00F27259"/>
    <w:rsid w:val="00F436C9"/>
    <w:rsid w:val="00F47420"/>
    <w:rsid w:val="00F5332C"/>
    <w:rsid w:val="00F6060B"/>
    <w:rsid w:val="00F6504B"/>
    <w:rsid w:val="00F838C1"/>
    <w:rsid w:val="00F858F8"/>
    <w:rsid w:val="00FA4C4E"/>
    <w:rsid w:val="00FE4377"/>
    <w:rsid w:val="00FE6F91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C2756D73-9429-4A95-80AB-5F1DB25DA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.sadeghi@eng.uok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5701C-38C4-4EEB-B7F2-294BF1851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2</TotalTime>
  <Pages>5</Pages>
  <Words>733</Words>
  <Characters>41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Arman</cp:lastModifiedBy>
  <cp:revision>120</cp:revision>
  <cp:lastPrinted>2019-06-28T08:13:00Z</cp:lastPrinted>
  <dcterms:created xsi:type="dcterms:W3CDTF">2018-06-27T18:09:00Z</dcterms:created>
  <dcterms:modified xsi:type="dcterms:W3CDTF">2019-11-19T21:06:00Z</dcterms:modified>
</cp:coreProperties>
</file>